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8FCF8" w14:textId="470D53B8" w:rsidR="00A415D4" w:rsidRDefault="00122B40">
      <w:r>
        <w:t>Hello every</w:t>
      </w:r>
      <w:r w:rsidR="003976A9">
        <w:t>one.</w:t>
      </w:r>
    </w:p>
    <w:p w14:paraId="6551831F" w14:textId="243FACD4" w:rsidR="003976A9" w:rsidRDefault="008126DF">
      <w:r>
        <w:t>As we lea</w:t>
      </w:r>
      <w:r w:rsidR="00802D1F">
        <w:t xml:space="preserve">rned in week one of the class, </w:t>
      </w:r>
      <w:r w:rsidR="00595844">
        <w:t>the cost of testing is expensive</w:t>
      </w:r>
      <w:r w:rsidR="00C07E69">
        <w:t xml:space="preserve"> in time, resources, and money</w:t>
      </w:r>
      <w:r w:rsidR="00131333">
        <w:t xml:space="preserve"> and should </w:t>
      </w:r>
      <w:r w:rsidR="00ED633C">
        <w:t xml:space="preserve">consist of roughly </w:t>
      </w:r>
      <w:r w:rsidR="004642E5">
        <w:t>fifty percent of the budget</w:t>
      </w:r>
      <w:r w:rsidR="007F767D">
        <w:t xml:space="preserve"> of the</w:t>
      </w:r>
      <w:r w:rsidR="002900FB">
        <w:t>m</w:t>
      </w:r>
      <w:r w:rsidR="004642E5">
        <w:t>.</w:t>
      </w:r>
      <w:r w:rsidR="00F45816">
        <w:t xml:space="preserve">  </w:t>
      </w:r>
      <w:r w:rsidR="00641828">
        <w:t xml:space="preserve">In practice, </w:t>
      </w:r>
      <w:r w:rsidR="00745EFF">
        <w:t xml:space="preserve">this is often very challenging </w:t>
      </w:r>
      <w:r w:rsidR="00F07EE5">
        <w:t xml:space="preserve">to accomplish.  </w:t>
      </w:r>
      <w:r w:rsidR="00622ECD">
        <w:t>The key</w:t>
      </w:r>
      <w:r w:rsidR="00C775E2">
        <w:t>s</w:t>
      </w:r>
      <w:r w:rsidR="00622ECD">
        <w:t xml:space="preserve"> </w:t>
      </w:r>
      <w:r w:rsidR="00E14619">
        <w:t>to</w:t>
      </w:r>
      <w:r w:rsidR="00C775E2">
        <w:t xml:space="preserve"> test management</w:t>
      </w:r>
      <w:r w:rsidR="00050122">
        <w:t xml:space="preserve"> are prioritization and risk assessment.</w:t>
      </w:r>
      <w:r w:rsidR="008B75E3">
        <w:t xml:space="preserve">  </w:t>
      </w:r>
      <w:r w:rsidR="00ED4EFF">
        <w:t>There are many factors</w:t>
      </w:r>
      <w:r w:rsidR="00B84B39">
        <w:t xml:space="preserve"> involved</w:t>
      </w:r>
      <w:r w:rsidR="001E3160">
        <w:t xml:space="preserve"> in determining when to stop testing</w:t>
      </w:r>
      <w:r w:rsidR="001E0F96">
        <w:t xml:space="preserve">, </w:t>
      </w:r>
      <w:r w:rsidR="00E92111">
        <w:t xml:space="preserve">and this </w:t>
      </w:r>
      <w:r w:rsidR="000071C0">
        <w:t>can be based on both</w:t>
      </w:r>
      <w:r w:rsidR="00C956F6">
        <w:t xml:space="preserve"> intuition and data obtained from specifications and </w:t>
      </w:r>
      <w:r w:rsidR="003371B7">
        <w:t>requirements.</w:t>
      </w:r>
      <w:r w:rsidR="002A4B26">
        <w:t xml:space="preserve">  </w:t>
      </w:r>
      <w:r w:rsidR="009146D0">
        <w:t>By prioritizing</w:t>
      </w:r>
      <w:r w:rsidR="000512F8">
        <w:t xml:space="preserve"> the critical components</w:t>
      </w:r>
      <w:r w:rsidR="008415CA">
        <w:t xml:space="preserve"> on down</w:t>
      </w:r>
      <w:r w:rsidR="00534F4D">
        <w:t>, you can reduce the risk</w:t>
      </w:r>
      <w:r w:rsidR="00ED215B">
        <w:t xml:space="preserve"> of defects</w:t>
      </w:r>
      <w:r w:rsidR="006958DD">
        <w:t xml:space="preserve"> post release.</w:t>
      </w:r>
      <w:r w:rsidR="00BB2E74">
        <w:t xml:space="preserve">  </w:t>
      </w:r>
      <w:r w:rsidR="00833200">
        <w:t>The more testing you can do</w:t>
      </w:r>
      <w:r w:rsidR="00534A62">
        <w:t xml:space="preserve"> will reduce the long-term cost</w:t>
      </w:r>
      <w:r w:rsidR="001C46C2">
        <w:t>s</w:t>
      </w:r>
      <w:r w:rsidR="00534A62">
        <w:t xml:space="preserve"> of </w:t>
      </w:r>
      <w:r w:rsidR="001C46C2">
        <w:t xml:space="preserve">correcting </w:t>
      </w:r>
      <w:r w:rsidR="00A64576">
        <w:t>defects post-release</w:t>
      </w:r>
      <w:r w:rsidR="00300C49">
        <w:t>, but there are diminishing returns</w:t>
      </w:r>
      <w:r w:rsidR="009A37AD">
        <w:t xml:space="preserve"> after a certain point.</w:t>
      </w:r>
      <w:r w:rsidR="006A62BC">
        <w:t xml:space="preserve">  </w:t>
      </w:r>
      <w:r w:rsidR="00B4764C">
        <w:t>By h</w:t>
      </w:r>
      <w:r w:rsidR="005B6FDD">
        <w:t xml:space="preserve">aving the right </w:t>
      </w:r>
      <w:r w:rsidR="009626DE">
        <w:t>people</w:t>
      </w:r>
      <w:r w:rsidR="00D6613A">
        <w:t xml:space="preserve"> with the right experience</w:t>
      </w:r>
      <w:r w:rsidR="00A85642">
        <w:t xml:space="preserve"> in the</w:t>
      </w:r>
      <w:r w:rsidR="00AA6D3B">
        <w:t xml:space="preserve"> right</w:t>
      </w:r>
      <w:r w:rsidR="00A85642">
        <w:t xml:space="preserve"> </w:t>
      </w:r>
      <w:r w:rsidR="00F77EAC">
        <w:t>positions</w:t>
      </w:r>
      <w:r w:rsidR="00AA6D3B">
        <w:t xml:space="preserve"> </w:t>
      </w:r>
      <w:r w:rsidR="00F12CCF">
        <w:t xml:space="preserve">is </w:t>
      </w:r>
      <w:r w:rsidR="0022445D">
        <w:t xml:space="preserve">the best way to </w:t>
      </w:r>
      <w:r w:rsidR="008357EE">
        <w:t xml:space="preserve">develop </w:t>
      </w:r>
      <w:r w:rsidR="00697CD3">
        <w:t>a testing plan</w:t>
      </w:r>
      <w:r w:rsidR="00744D5A">
        <w:t xml:space="preserve"> that will </w:t>
      </w:r>
      <w:r w:rsidR="002F60AA">
        <w:t xml:space="preserve">lead to </w:t>
      </w:r>
      <w:r w:rsidR="00716281">
        <w:t xml:space="preserve">the </w:t>
      </w:r>
      <w:r w:rsidR="00990B2F">
        <w:t xml:space="preserve">release of a “bug free” (though there </w:t>
      </w:r>
      <w:r w:rsidR="00091D19">
        <w:t>is really no such thing)</w:t>
      </w:r>
      <w:r w:rsidR="0021598B">
        <w:t xml:space="preserve"> project.</w:t>
      </w:r>
    </w:p>
    <w:sectPr w:rsidR="003976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0999"/>
    <w:multiLevelType w:val="multilevel"/>
    <w:tmpl w:val="CC2A0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MTG0NDY0MTe3MDdU0lEKTi0uzszPAykwrAUAG6BImCwAAAA="/>
  </w:docVars>
  <w:rsids>
    <w:rsidRoot w:val="008C00CF"/>
    <w:rsid w:val="000071C0"/>
    <w:rsid w:val="00050122"/>
    <w:rsid w:val="000512F8"/>
    <w:rsid w:val="00091D19"/>
    <w:rsid w:val="00122B40"/>
    <w:rsid w:val="00131333"/>
    <w:rsid w:val="001C46C2"/>
    <w:rsid w:val="001E0F96"/>
    <w:rsid w:val="001E3160"/>
    <w:rsid w:val="0021598B"/>
    <w:rsid w:val="0022445D"/>
    <w:rsid w:val="002900FB"/>
    <w:rsid w:val="002A4B26"/>
    <w:rsid w:val="002D4242"/>
    <w:rsid w:val="002F60AA"/>
    <w:rsid w:val="00300C49"/>
    <w:rsid w:val="003371B7"/>
    <w:rsid w:val="003976A9"/>
    <w:rsid w:val="004642E5"/>
    <w:rsid w:val="004A0EE4"/>
    <w:rsid w:val="00534A62"/>
    <w:rsid w:val="00534F4D"/>
    <w:rsid w:val="00595844"/>
    <w:rsid w:val="005B6FDD"/>
    <w:rsid w:val="00622ECD"/>
    <w:rsid w:val="00641828"/>
    <w:rsid w:val="006958DD"/>
    <w:rsid w:val="00697CD3"/>
    <w:rsid w:val="006A62BC"/>
    <w:rsid w:val="00716281"/>
    <w:rsid w:val="00740201"/>
    <w:rsid w:val="00744D5A"/>
    <w:rsid w:val="00745EFF"/>
    <w:rsid w:val="007F767D"/>
    <w:rsid w:val="00802D1F"/>
    <w:rsid w:val="008126DF"/>
    <w:rsid w:val="00833200"/>
    <w:rsid w:val="008357EE"/>
    <w:rsid w:val="008415CA"/>
    <w:rsid w:val="008B75E3"/>
    <w:rsid w:val="008C00CF"/>
    <w:rsid w:val="009146D0"/>
    <w:rsid w:val="009626DE"/>
    <w:rsid w:val="00990B2F"/>
    <w:rsid w:val="009A37AD"/>
    <w:rsid w:val="00A415D4"/>
    <w:rsid w:val="00A64576"/>
    <w:rsid w:val="00A85642"/>
    <w:rsid w:val="00A85B5C"/>
    <w:rsid w:val="00AA6D3B"/>
    <w:rsid w:val="00B4764C"/>
    <w:rsid w:val="00B84B39"/>
    <w:rsid w:val="00BB2E74"/>
    <w:rsid w:val="00BC22EA"/>
    <w:rsid w:val="00C07E69"/>
    <w:rsid w:val="00C775E2"/>
    <w:rsid w:val="00C956F6"/>
    <w:rsid w:val="00D07EA6"/>
    <w:rsid w:val="00D6613A"/>
    <w:rsid w:val="00E14619"/>
    <w:rsid w:val="00E92111"/>
    <w:rsid w:val="00ED215B"/>
    <w:rsid w:val="00ED4EFF"/>
    <w:rsid w:val="00ED633C"/>
    <w:rsid w:val="00F07EE5"/>
    <w:rsid w:val="00F12CCF"/>
    <w:rsid w:val="00F45816"/>
    <w:rsid w:val="00F77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CDFB1"/>
  <w15:chartTrackingRefBased/>
  <w15:docId w15:val="{88372AFC-CB1F-4F79-A925-C70F25858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0EE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6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7</cp:revision>
  <dcterms:created xsi:type="dcterms:W3CDTF">2021-06-24T21:36:00Z</dcterms:created>
  <dcterms:modified xsi:type="dcterms:W3CDTF">2021-06-24T22:37:00Z</dcterms:modified>
</cp:coreProperties>
</file>